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5B49" w:rsidRDefault="005E23A4">
      <w:r>
        <w:t>Git hub links</w:t>
      </w:r>
    </w:p>
    <w:p w:rsidR="005E23A4" w:rsidRDefault="005E23A4"/>
    <w:p w:rsidR="005E23A4" w:rsidRDefault="005E23A4">
      <w:r>
        <w:t>Version 1 group 10 book store</w:t>
      </w:r>
    </w:p>
    <w:p w:rsidR="005E23A4" w:rsidRDefault="00520AF5">
      <w:r w:rsidRPr="00520AF5">
        <w:t>https://github.com/kingh247/Team-10-courseWork.git</w:t>
      </w:r>
    </w:p>
    <w:p w:rsidR="00520AF5" w:rsidRDefault="00520AF5"/>
    <w:p w:rsidR="005E23A4" w:rsidRDefault="005E23A4">
      <w:r>
        <w:t>Version 2 group 10 car</w:t>
      </w:r>
      <w:r w:rsidR="005F36B2">
        <w:t xml:space="preserve"> web</w:t>
      </w:r>
      <w:r>
        <w:t>site</w:t>
      </w:r>
    </w:p>
    <w:p w:rsidR="005F36B2" w:rsidRDefault="00520AF5">
      <w:r w:rsidRPr="00520AF5">
        <w:t>https://github.com/kingh247/Team-10-courseWork.git</w:t>
      </w:r>
    </w:p>
    <w:p w:rsidR="00520AF5" w:rsidRDefault="00520AF5"/>
    <w:p w:rsidR="005F36B2" w:rsidRDefault="005F36B2">
      <w:r>
        <w:t>Group10 submission document</w:t>
      </w:r>
    </w:p>
    <w:p w:rsidR="00AF5CEB" w:rsidRDefault="00AF5CEB"/>
    <w:p w:rsidR="00AF5CEB" w:rsidRDefault="00AF5CEB">
      <w:r w:rsidRPr="00AF5CEB">
        <w:t>https://github.com/kingh247/Group10-submission-folder.git</w:t>
      </w:r>
      <w:bookmarkStart w:id="0" w:name="_GoBack"/>
      <w:bookmarkEnd w:id="0"/>
    </w:p>
    <w:p w:rsidR="005F36B2" w:rsidRDefault="005F36B2"/>
    <w:sectPr w:rsidR="005F36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2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tDQyMjE1tjQ1sjBX0lEKTi0uzszPAykwqgUAvENiHiwAAAA="/>
  </w:docVars>
  <w:rsids>
    <w:rsidRoot w:val="00603E29"/>
    <w:rsid w:val="00395B49"/>
    <w:rsid w:val="00520AF5"/>
    <w:rsid w:val="005E23A4"/>
    <w:rsid w:val="005F36B2"/>
    <w:rsid w:val="00603E29"/>
    <w:rsid w:val="00A86A73"/>
    <w:rsid w:val="00AF5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7FE539"/>
  <w15:chartTrackingRefBased/>
  <w15:docId w15:val="{C01C2732-8189-4C26-A269-8572DFB00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0</Words>
  <Characters>2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Kingh</dc:creator>
  <cp:keywords/>
  <dc:description/>
  <cp:lastModifiedBy>John Kingh</cp:lastModifiedBy>
  <cp:revision>3</cp:revision>
  <dcterms:created xsi:type="dcterms:W3CDTF">2022-04-06T11:47:00Z</dcterms:created>
  <dcterms:modified xsi:type="dcterms:W3CDTF">2022-04-06T12:46:00Z</dcterms:modified>
</cp:coreProperties>
</file>